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547454"/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FB3E86A" w14:textId="7FDB177A" w:rsidR="00FD6C02" w:rsidRDefault="00DF2F4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1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341570">
        <w:rPr>
          <w:rFonts w:eastAsia="Times New Roman" w:cstheme="minorHAnsi"/>
          <w:b/>
          <w:color w:val="181717"/>
          <w:sz w:val="28"/>
          <w:szCs w:val="28"/>
        </w:rPr>
        <w:t>2</w:t>
      </w:r>
      <w:r w:rsidR="00554675">
        <w:rPr>
          <w:rFonts w:eastAsia="Times New Roman" w:cstheme="minorHAnsi"/>
          <w:b/>
          <w:color w:val="181717"/>
          <w:sz w:val="28"/>
          <w:szCs w:val="28"/>
        </w:rPr>
        <w:t>2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bookmarkEnd w:id="1"/>
      <w:r w:rsidR="00E9743D">
        <w:rPr>
          <w:rFonts w:eastAsia="Times New Roman" w:cstheme="minorHAnsi"/>
          <w:b/>
          <w:color w:val="181717"/>
          <w:sz w:val="28"/>
          <w:szCs w:val="28"/>
        </w:rPr>
        <w:t>Fuel</w:t>
      </w:r>
      <w:r w:rsidR="00554675">
        <w:rPr>
          <w:rFonts w:eastAsia="Times New Roman" w:cstheme="minorHAnsi"/>
          <w:b/>
          <w:color w:val="181717"/>
          <w:sz w:val="28"/>
          <w:szCs w:val="28"/>
        </w:rPr>
        <w:t>-Injection Components and Operation</w:t>
      </w:r>
    </w:p>
    <w:p w14:paraId="0766CA74" w14:textId="69146D5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39E1EDD9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465ED3">
        <w:t>Electronic Fuel0Injection Operation and Speed-Density Fuel-Injection Systems</w:t>
      </w:r>
    </w:p>
    <w:p w14:paraId="51F9DC29" w14:textId="54E8DB01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465ED3">
        <w:t>Mass Airflow Fuel-Injection Systems, Port-Fuel Injection, and Fuel-Pressure Regulator</w:t>
      </w:r>
    </w:p>
    <w:p w14:paraId="0F031926" w14:textId="4EEAC69B" w:rsidR="006B14C7" w:rsidRDefault="006B14C7" w:rsidP="004637B0">
      <w:pPr>
        <w:spacing w:after="0"/>
        <w:ind w:left="450" w:right="-810"/>
      </w:pPr>
      <w:r>
        <w:t xml:space="preserve">3. </w:t>
      </w:r>
      <w:r w:rsidR="00044CB4">
        <w:t>Vacuum-Biased Fuel-Pressure Regulator and Electronic Returnless Fuel System</w:t>
      </w:r>
    </w:p>
    <w:p w14:paraId="1FD1FE41" w14:textId="50B81EBD" w:rsidR="00044CB4" w:rsidRDefault="00044CB4" w:rsidP="004637B0">
      <w:pPr>
        <w:spacing w:after="0"/>
        <w:ind w:left="450" w:right="-810"/>
      </w:pPr>
      <w:r>
        <w:t>4. Mechanical Returnless Fuel System</w:t>
      </w:r>
      <w:r w:rsidR="003212B0">
        <w:t xml:space="preserve"> and</w:t>
      </w:r>
      <w:r>
        <w:t xml:space="preserve"> Demand Delivery System (DDS)</w:t>
      </w:r>
    </w:p>
    <w:p w14:paraId="42800610" w14:textId="2310B4AD" w:rsidR="003212B0" w:rsidRDefault="003212B0" w:rsidP="004637B0">
      <w:pPr>
        <w:spacing w:after="0"/>
        <w:ind w:left="450" w:right="-810"/>
      </w:pPr>
      <w:r>
        <w:t>5. Central Port Injection, Fuel-Injection Modes of Operation, and Idle Control</w:t>
      </w:r>
    </w:p>
    <w:p w14:paraId="6D574F24" w14:textId="6625B004" w:rsidR="00DF2F45" w:rsidRPr="00DF2F45" w:rsidRDefault="00DF2F45" w:rsidP="00CC0E0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CC0E0B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619D7663" w14:textId="0C2791BA" w:rsidR="00554675" w:rsidRDefault="00554675" w:rsidP="00554675">
      <w:pPr>
        <w:spacing w:after="0"/>
        <w:ind w:left="446" w:right="-806"/>
      </w:pPr>
      <w:r>
        <w:t>1. List the types of fuel-injection systems and explain their modes of operation.</w:t>
      </w:r>
    </w:p>
    <w:p w14:paraId="7EB1CC7B" w14:textId="650E3C99" w:rsidR="00554675" w:rsidRDefault="00554675" w:rsidP="00554675">
      <w:pPr>
        <w:spacing w:after="0"/>
        <w:ind w:left="446" w:right="-806"/>
      </w:pPr>
      <w:r>
        <w:t>2. Describe how throttle-body injection and port fuel-injection systems work.</w:t>
      </w:r>
    </w:p>
    <w:p w14:paraId="21AEE627" w14:textId="679AAB53" w:rsidR="00554675" w:rsidRDefault="00554675" w:rsidP="00554675">
      <w:pPr>
        <w:spacing w:after="0"/>
        <w:ind w:left="446" w:right="-806"/>
      </w:pPr>
      <w:r>
        <w:t>3. Discuss the function of the fuel-pressure regulator and describe a vacuum-biased fuel-pressure regulator.</w:t>
      </w:r>
    </w:p>
    <w:p w14:paraId="62C92561" w14:textId="33AB7295" w:rsidR="00554675" w:rsidRDefault="00554675" w:rsidP="00554675">
      <w:pPr>
        <w:spacing w:after="0"/>
        <w:ind w:left="446" w:right="-806"/>
      </w:pPr>
      <w:r>
        <w:t>4. Describe the different types of returnless fuel systems and how they function.</w:t>
      </w:r>
    </w:p>
    <w:p w14:paraId="347D20B1" w14:textId="53579964" w:rsidR="00554675" w:rsidRDefault="00554675" w:rsidP="00554675">
      <w:pPr>
        <w:spacing w:after="0"/>
        <w:ind w:left="446" w:right="-806"/>
      </w:pPr>
      <w:r>
        <w:t>5. Describe the purpose and function of a demand delivery system.</w:t>
      </w:r>
    </w:p>
    <w:p w14:paraId="452291E9" w14:textId="62A4744E" w:rsidR="00554675" w:rsidRDefault="00554675" w:rsidP="00554675">
      <w:pPr>
        <w:spacing w:after="0"/>
        <w:ind w:left="446" w:right="-806"/>
      </w:pPr>
      <w:r>
        <w:t>6. Discuss fuel injectors and fuel-injection modes of operation.</w:t>
      </w:r>
    </w:p>
    <w:p w14:paraId="5CDB6D0A" w14:textId="77777777" w:rsidR="00465ED3" w:rsidRDefault="00554675" w:rsidP="00554675">
      <w:pPr>
        <w:spacing w:after="0"/>
        <w:ind w:left="446" w:right="-806"/>
      </w:pPr>
      <w:r>
        <w:t>7. Explain the operation of the idle control system.</w:t>
      </w:r>
    </w:p>
    <w:p w14:paraId="55695049" w14:textId="1528E4BA" w:rsidR="00DF2F45" w:rsidRPr="00DF2F45" w:rsidRDefault="00F25410" w:rsidP="00554675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13E1D45" w14:textId="34AFE5F8" w:rsidR="00107ABF" w:rsidRDefault="009E77DF" w:rsidP="004637B0">
      <w:pPr>
        <w:spacing w:after="0"/>
        <w:ind w:left="450" w:right="-810"/>
      </w:pPr>
      <w:bookmarkStart w:id="2" w:name="_Hlk99530965"/>
      <w:bookmarkStart w:id="3" w:name="_Hlk99616668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bookmarkEnd w:id="2"/>
      <w:r w:rsidR="00227EDD" w:rsidRPr="00227EDD">
        <w:t>Modes of Fuel Injection Operation</w:t>
      </w:r>
    </w:p>
    <w:p w14:paraId="052B3C02" w14:textId="0980B5C4" w:rsidR="00574B36" w:rsidRDefault="00574B36" w:rsidP="004637B0">
      <w:pPr>
        <w:spacing w:after="0"/>
        <w:ind w:left="450" w:right="-810"/>
      </w:pPr>
      <w:r>
        <w:t xml:space="preserve">2. Task Sheet: </w:t>
      </w:r>
      <w:r w:rsidR="00227EDD" w:rsidRPr="00227EDD">
        <w:t>Idle Air Control</w:t>
      </w:r>
    </w:p>
    <w:p w14:paraId="6D6BF709" w14:textId="47BB3547" w:rsidR="00574B36" w:rsidRDefault="00574B36" w:rsidP="004637B0">
      <w:pPr>
        <w:spacing w:after="0"/>
        <w:ind w:left="450" w:right="-810"/>
      </w:pPr>
      <w:r>
        <w:t xml:space="preserve">3. Task Sheet: </w:t>
      </w:r>
      <w:r w:rsidR="00227EDD" w:rsidRPr="00227EDD">
        <w:t>Air Intake Inspection</w:t>
      </w:r>
    </w:p>
    <w:bookmarkEnd w:id="3"/>
    <w:p w14:paraId="233C5FC8" w14:textId="018811CD" w:rsidR="008F46C1" w:rsidRDefault="005B0DE9" w:rsidP="004637B0">
      <w:pPr>
        <w:spacing w:after="0"/>
        <w:ind w:left="450" w:right="-810"/>
      </w:pPr>
      <w:r>
        <w:t>4</w:t>
      </w:r>
      <w:r w:rsidR="00DF2F45">
        <w:t xml:space="preserve">. Chapter PowerPoint </w:t>
      </w:r>
    </w:p>
    <w:p w14:paraId="48AA2A9F" w14:textId="4121EC22" w:rsidR="005E09E5" w:rsidRDefault="005B0DE9" w:rsidP="004637B0">
      <w:pPr>
        <w:spacing w:after="0"/>
        <w:ind w:left="450" w:right="-810"/>
        <w:rPr>
          <w:color w:val="0563C1" w:themeColor="hyperlink"/>
          <w:u w:val="single"/>
        </w:rPr>
      </w:pPr>
      <w:r>
        <w:t>5</w:t>
      </w:r>
      <w:r w:rsidR="004C7E6F">
        <w:t>.</w:t>
      </w:r>
      <w:r w:rsidR="004C7E6F" w:rsidRPr="00095918">
        <w:rPr>
          <w:color w:val="0563C1" w:themeColor="hyperlink"/>
        </w:rPr>
        <w:t xml:space="preserve"> </w:t>
      </w:r>
      <w:hyperlink r:id="rId11" w:history="1">
        <w:r w:rsidR="00C770A8" w:rsidRPr="00CA55FE">
          <w:rPr>
            <w:rStyle w:val="Hyperlink"/>
          </w:rPr>
          <w:t>Crossword and Word Search Puzzles</w:t>
        </w:r>
        <w:r w:rsidR="00622E7C" w:rsidRPr="00CA55FE">
          <w:rPr>
            <w:rStyle w:val="Hyperlink"/>
          </w:rPr>
          <w:t xml:space="preserve"> (A8)</w:t>
        </w:r>
      </w:hyperlink>
    </w:p>
    <w:p w14:paraId="44868673" w14:textId="5F8B46A4" w:rsidR="008F46C1" w:rsidRDefault="005B0DE9" w:rsidP="004637B0">
      <w:pPr>
        <w:spacing w:after="0"/>
        <w:ind w:left="450" w:right="-810"/>
        <w:rPr>
          <w:rStyle w:val="Hyperlink"/>
        </w:rPr>
      </w:pPr>
      <w:r>
        <w:t>6</w:t>
      </w:r>
      <w:r w:rsidR="00DF2F45" w:rsidRPr="00DF2F45">
        <w:t xml:space="preserve">. </w:t>
      </w:r>
      <w:hyperlink r:id="rId12" w:history="1">
        <w:r w:rsidR="0011718F" w:rsidRPr="00624195">
          <w:rPr>
            <w:rStyle w:val="Hyperlink"/>
          </w:rPr>
          <w:t>Video</w:t>
        </w:r>
        <w:r w:rsidR="00250C2D" w:rsidRPr="00624195">
          <w:rPr>
            <w:rStyle w:val="Hyperlink"/>
          </w:rPr>
          <w:t>s</w:t>
        </w:r>
        <w:r w:rsidR="0011718F" w:rsidRPr="00624195">
          <w:rPr>
            <w:rStyle w:val="Hyperlink"/>
          </w:rPr>
          <w:t xml:space="preserve">: </w:t>
        </w:r>
        <w:r w:rsidR="00421B5B" w:rsidRPr="00624195">
          <w:rPr>
            <w:rStyle w:val="Hyperlink"/>
          </w:rPr>
          <w:t>(A</w:t>
        </w:r>
        <w:r w:rsidR="00AF64F6" w:rsidRPr="00624195">
          <w:rPr>
            <w:rStyle w:val="Hyperlink"/>
          </w:rPr>
          <w:t>8</w:t>
        </w:r>
        <w:r w:rsidR="00421B5B" w:rsidRPr="00624195">
          <w:rPr>
            <w:rStyle w:val="Hyperlink"/>
          </w:rPr>
          <w:t xml:space="preserve">) </w:t>
        </w:r>
        <w:r w:rsidR="00AF64F6" w:rsidRPr="00624195">
          <w:rPr>
            <w:rStyle w:val="Hyperlink"/>
          </w:rPr>
          <w:t>Engine Performance</w:t>
        </w:r>
      </w:hyperlink>
    </w:p>
    <w:p w14:paraId="3FB19CF6" w14:textId="7F65C28C" w:rsidR="0085332D" w:rsidRPr="00CC0E0B" w:rsidRDefault="005B0DE9" w:rsidP="00CC0E0B">
      <w:pPr>
        <w:spacing w:after="0"/>
        <w:ind w:left="450" w:right="-810"/>
      </w:pPr>
      <w:r>
        <w:t>7</w:t>
      </w:r>
      <w:r w:rsidR="00D524C5">
        <w:t xml:space="preserve">. </w:t>
      </w:r>
      <w:hyperlink r:id="rId13" w:history="1">
        <w:r w:rsidR="007636D7" w:rsidRPr="00624195">
          <w:rPr>
            <w:rStyle w:val="Hyperlink"/>
          </w:rPr>
          <w:t xml:space="preserve">Animations: </w:t>
        </w:r>
        <w:r w:rsidR="00AF64F6" w:rsidRPr="00624195">
          <w:rPr>
            <w:rStyle w:val="Hyperlink"/>
          </w:rPr>
          <w:t>(A8) Engine Performance</w:t>
        </w:r>
      </w:hyperlink>
      <w:r w:rsidR="00AF64F6"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0B1471B9" w14:textId="70865341" w:rsidR="008F46C1" w:rsidRDefault="008F46C1" w:rsidP="00CC0E0B">
      <w:pPr>
        <w:spacing w:after="0"/>
        <w:ind w:left="446" w:right="-806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64491E28" w14:textId="77777777" w:rsidR="00350FCF" w:rsidRDefault="00350FCF" w:rsidP="00350FCF">
      <w:pPr>
        <w:spacing w:after="0"/>
        <w:ind w:left="450" w:right="-810"/>
      </w:pPr>
      <w:r w:rsidRPr="00460C4E">
        <w:t>1.  Task Sheet:</w:t>
      </w:r>
      <w:r>
        <w:rPr>
          <w:sz w:val="20"/>
        </w:rPr>
        <w:t xml:space="preserve"> </w:t>
      </w:r>
      <w:r w:rsidRPr="00227EDD">
        <w:t>Modes of Fuel Injection Operation</w:t>
      </w:r>
    </w:p>
    <w:p w14:paraId="6416C6AF" w14:textId="77777777" w:rsidR="00350FCF" w:rsidRDefault="00350FCF" w:rsidP="00350FCF">
      <w:pPr>
        <w:spacing w:after="0"/>
        <w:ind w:left="450" w:right="-810"/>
      </w:pPr>
      <w:r>
        <w:t xml:space="preserve">2. Task Sheet: </w:t>
      </w:r>
      <w:r w:rsidRPr="00227EDD">
        <w:t>Idle Air Control</w:t>
      </w:r>
    </w:p>
    <w:p w14:paraId="58D125D4" w14:textId="77777777" w:rsidR="00350FCF" w:rsidRDefault="00350FCF" w:rsidP="00350FCF">
      <w:pPr>
        <w:spacing w:after="0"/>
        <w:ind w:left="450" w:right="-810"/>
      </w:pPr>
      <w:r>
        <w:t xml:space="preserve">3. Task Sheet: </w:t>
      </w:r>
      <w:r w:rsidRPr="00227EDD">
        <w:t>Air Intake Inspection</w:t>
      </w:r>
    </w:p>
    <w:p w14:paraId="25C91481" w14:textId="4747AFA5" w:rsidR="006D7F3A" w:rsidRPr="00CC6B50" w:rsidRDefault="00DF2F45" w:rsidP="009D54E8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2E24574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4E30605D" w14:textId="2A9C2121" w:rsidR="00DD39B6" w:rsidRPr="00350FCF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6A4402E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3727CBF5" w14:textId="6837928C" w:rsidR="006D7F3A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</w:p>
    <w:p w14:paraId="7925203C" w14:textId="77777777" w:rsidR="006D7F3A" w:rsidRDefault="006D7F3A" w:rsidP="004637B0">
      <w:pPr>
        <w:spacing w:after="0"/>
        <w:ind w:left="450" w:right="-810"/>
      </w:pPr>
    </w:p>
    <w:p w14:paraId="34A99661" w14:textId="68FAD503" w:rsidR="00982417" w:rsidRDefault="00982417" w:rsidP="004637B0">
      <w:pPr>
        <w:spacing w:after="0"/>
        <w:ind w:left="450" w:right="-810"/>
      </w:pPr>
    </w:p>
    <w:p w14:paraId="79CAC2C1" w14:textId="77777777" w:rsidR="00982417" w:rsidRDefault="00982417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12DD6" w14:textId="77777777" w:rsidR="002F32BD" w:rsidRDefault="002F32BD" w:rsidP="00E43A7A">
      <w:pPr>
        <w:spacing w:after="0" w:line="240" w:lineRule="auto"/>
      </w:pPr>
      <w:r>
        <w:separator/>
      </w:r>
    </w:p>
  </w:endnote>
  <w:endnote w:type="continuationSeparator" w:id="0">
    <w:p w14:paraId="55DB7E87" w14:textId="77777777" w:rsidR="002F32BD" w:rsidRDefault="002F32BD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6A12F" w14:textId="77777777" w:rsidR="002F32BD" w:rsidRDefault="002F32BD" w:rsidP="00E43A7A">
      <w:pPr>
        <w:spacing w:after="0" w:line="240" w:lineRule="auto"/>
      </w:pPr>
      <w:r>
        <w:separator/>
      </w:r>
    </w:p>
  </w:footnote>
  <w:footnote w:type="continuationSeparator" w:id="0">
    <w:p w14:paraId="481578C5" w14:textId="77777777" w:rsidR="002F32BD" w:rsidRDefault="002F32BD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qoFAIAurnEtAAAA"/>
  </w:docVars>
  <w:rsids>
    <w:rsidRoot w:val="00DF2F45"/>
    <w:rsid w:val="0000264F"/>
    <w:rsid w:val="00002F88"/>
    <w:rsid w:val="00016515"/>
    <w:rsid w:val="00022DE1"/>
    <w:rsid w:val="000315B0"/>
    <w:rsid w:val="00032C74"/>
    <w:rsid w:val="00036B15"/>
    <w:rsid w:val="00044CB4"/>
    <w:rsid w:val="00045AF5"/>
    <w:rsid w:val="000522AD"/>
    <w:rsid w:val="00052E9A"/>
    <w:rsid w:val="00077286"/>
    <w:rsid w:val="00095918"/>
    <w:rsid w:val="000E2805"/>
    <w:rsid w:val="000E2C6C"/>
    <w:rsid w:val="00105CD9"/>
    <w:rsid w:val="00107ABF"/>
    <w:rsid w:val="0011718F"/>
    <w:rsid w:val="00123D4E"/>
    <w:rsid w:val="00131FC3"/>
    <w:rsid w:val="00133D25"/>
    <w:rsid w:val="0013577D"/>
    <w:rsid w:val="00136257"/>
    <w:rsid w:val="00184ADF"/>
    <w:rsid w:val="00184C07"/>
    <w:rsid w:val="00184E00"/>
    <w:rsid w:val="001D570B"/>
    <w:rsid w:val="001E6BE6"/>
    <w:rsid w:val="001F7A1E"/>
    <w:rsid w:val="00204E42"/>
    <w:rsid w:val="00227EDD"/>
    <w:rsid w:val="00245A34"/>
    <w:rsid w:val="00250C2D"/>
    <w:rsid w:val="00270EA8"/>
    <w:rsid w:val="00284820"/>
    <w:rsid w:val="0029759D"/>
    <w:rsid w:val="002B01A5"/>
    <w:rsid w:val="002B20B0"/>
    <w:rsid w:val="002B7FEB"/>
    <w:rsid w:val="002C27EE"/>
    <w:rsid w:val="002C4E57"/>
    <w:rsid w:val="002C7185"/>
    <w:rsid w:val="002E00DB"/>
    <w:rsid w:val="002E4C6A"/>
    <w:rsid w:val="002F32BD"/>
    <w:rsid w:val="003212B0"/>
    <w:rsid w:val="00341570"/>
    <w:rsid w:val="0034188C"/>
    <w:rsid w:val="00350FCF"/>
    <w:rsid w:val="0038763A"/>
    <w:rsid w:val="00390F8A"/>
    <w:rsid w:val="003941A2"/>
    <w:rsid w:val="003A6FB9"/>
    <w:rsid w:val="003A77C1"/>
    <w:rsid w:val="003B6435"/>
    <w:rsid w:val="003D0578"/>
    <w:rsid w:val="004011C3"/>
    <w:rsid w:val="0040292E"/>
    <w:rsid w:val="004213E2"/>
    <w:rsid w:val="00421B5B"/>
    <w:rsid w:val="00427630"/>
    <w:rsid w:val="00427D74"/>
    <w:rsid w:val="00431A46"/>
    <w:rsid w:val="00440631"/>
    <w:rsid w:val="00442196"/>
    <w:rsid w:val="00447557"/>
    <w:rsid w:val="00460C4E"/>
    <w:rsid w:val="004637B0"/>
    <w:rsid w:val="00464DF1"/>
    <w:rsid w:val="00465ED3"/>
    <w:rsid w:val="00480C2D"/>
    <w:rsid w:val="00481590"/>
    <w:rsid w:val="00492E83"/>
    <w:rsid w:val="00496AA1"/>
    <w:rsid w:val="004A0578"/>
    <w:rsid w:val="004A17EE"/>
    <w:rsid w:val="004B09AC"/>
    <w:rsid w:val="004B720B"/>
    <w:rsid w:val="004C7E6F"/>
    <w:rsid w:val="004D0C75"/>
    <w:rsid w:val="004D382A"/>
    <w:rsid w:val="00504DC3"/>
    <w:rsid w:val="005129E7"/>
    <w:rsid w:val="00513142"/>
    <w:rsid w:val="00521F39"/>
    <w:rsid w:val="005274BD"/>
    <w:rsid w:val="00534826"/>
    <w:rsid w:val="00547AF6"/>
    <w:rsid w:val="00554675"/>
    <w:rsid w:val="005702CE"/>
    <w:rsid w:val="00574B36"/>
    <w:rsid w:val="005753EC"/>
    <w:rsid w:val="00580B13"/>
    <w:rsid w:val="005868EC"/>
    <w:rsid w:val="00592B78"/>
    <w:rsid w:val="00593173"/>
    <w:rsid w:val="005B0DE9"/>
    <w:rsid w:val="005D1095"/>
    <w:rsid w:val="005D1DCF"/>
    <w:rsid w:val="005D1EAF"/>
    <w:rsid w:val="005E09E5"/>
    <w:rsid w:val="005E3067"/>
    <w:rsid w:val="005F53AD"/>
    <w:rsid w:val="005F6210"/>
    <w:rsid w:val="00622E7C"/>
    <w:rsid w:val="00624195"/>
    <w:rsid w:val="00624ED0"/>
    <w:rsid w:val="00641B95"/>
    <w:rsid w:val="00641E28"/>
    <w:rsid w:val="00642E5D"/>
    <w:rsid w:val="00643D46"/>
    <w:rsid w:val="00662A68"/>
    <w:rsid w:val="006903F7"/>
    <w:rsid w:val="00692749"/>
    <w:rsid w:val="00696D9C"/>
    <w:rsid w:val="00696F56"/>
    <w:rsid w:val="006A7FEA"/>
    <w:rsid w:val="006B14C7"/>
    <w:rsid w:val="006C03BF"/>
    <w:rsid w:val="006C4870"/>
    <w:rsid w:val="006C57AC"/>
    <w:rsid w:val="006D7F3A"/>
    <w:rsid w:val="006E0638"/>
    <w:rsid w:val="006E4CC8"/>
    <w:rsid w:val="006E614C"/>
    <w:rsid w:val="00723978"/>
    <w:rsid w:val="00723C30"/>
    <w:rsid w:val="007510B4"/>
    <w:rsid w:val="007636D7"/>
    <w:rsid w:val="00775619"/>
    <w:rsid w:val="007C16D5"/>
    <w:rsid w:val="007C1A7E"/>
    <w:rsid w:val="007C7028"/>
    <w:rsid w:val="007D6618"/>
    <w:rsid w:val="007E3C49"/>
    <w:rsid w:val="007F04A8"/>
    <w:rsid w:val="007F55A8"/>
    <w:rsid w:val="00811289"/>
    <w:rsid w:val="00811955"/>
    <w:rsid w:val="008253C6"/>
    <w:rsid w:val="00827C83"/>
    <w:rsid w:val="0085332D"/>
    <w:rsid w:val="00892203"/>
    <w:rsid w:val="00893826"/>
    <w:rsid w:val="008942F9"/>
    <w:rsid w:val="008C34D4"/>
    <w:rsid w:val="008C50B5"/>
    <w:rsid w:val="008C62CD"/>
    <w:rsid w:val="008D0585"/>
    <w:rsid w:val="008D3B30"/>
    <w:rsid w:val="008E105F"/>
    <w:rsid w:val="008F46C1"/>
    <w:rsid w:val="00922900"/>
    <w:rsid w:val="00924CF4"/>
    <w:rsid w:val="009268E1"/>
    <w:rsid w:val="0092799E"/>
    <w:rsid w:val="0093258C"/>
    <w:rsid w:val="00933952"/>
    <w:rsid w:val="00944DFC"/>
    <w:rsid w:val="00947512"/>
    <w:rsid w:val="009632BD"/>
    <w:rsid w:val="00974A08"/>
    <w:rsid w:val="00980C01"/>
    <w:rsid w:val="00982417"/>
    <w:rsid w:val="009936C4"/>
    <w:rsid w:val="009A734D"/>
    <w:rsid w:val="009C69F8"/>
    <w:rsid w:val="009D2A57"/>
    <w:rsid w:val="009D4174"/>
    <w:rsid w:val="009D4335"/>
    <w:rsid w:val="009D54E8"/>
    <w:rsid w:val="009E77DF"/>
    <w:rsid w:val="009F3062"/>
    <w:rsid w:val="00A0293B"/>
    <w:rsid w:val="00A26FD4"/>
    <w:rsid w:val="00A30BFA"/>
    <w:rsid w:val="00A52321"/>
    <w:rsid w:val="00A708A8"/>
    <w:rsid w:val="00A764B2"/>
    <w:rsid w:val="00A81DDA"/>
    <w:rsid w:val="00A849B8"/>
    <w:rsid w:val="00A868F1"/>
    <w:rsid w:val="00AA3805"/>
    <w:rsid w:val="00AB4268"/>
    <w:rsid w:val="00AB7C11"/>
    <w:rsid w:val="00AD10E6"/>
    <w:rsid w:val="00AD289A"/>
    <w:rsid w:val="00AE4086"/>
    <w:rsid w:val="00AF104B"/>
    <w:rsid w:val="00AF1749"/>
    <w:rsid w:val="00AF64F6"/>
    <w:rsid w:val="00B145F7"/>
    <w:rsid w:val="00B23BF3"/>
    <w:rsid w:val="00B26AC2"/>
    <w:rsid w:val="00B30C1C"/>
    <w:rsid w:val="00B40AE5"/>
    <w:rsid w:val="00B52BE8"/>
    <w:rsid w:val="00B57E3D"/>
    <w:rsid w:val="00B614AC"/>
    <w:rsid w:val="00B67969"/>
    <w:rsid w:val="00B723D2"/>
    <w:rsid w:val="00B95B75"/>
    <w:rsid w:val="00B97438"/>
    <w:rsid w:val="00BA3D3F"/>
    <w:rsid w:val="00BA7422"/>
    <w:rsid w:val="00BB1DB0"/>
    <w:rsid w:val="00BB438C"/>
    <w:rsid w:val="00BB7B40"/>
    <w:rsid w:val="00BE21D2"/>
    <w:rsid w:val="00BE4C88"/>
    <w:rsid w:val="00BF1FF2"/>
    <w:rsid w:val="00BF49A5"/>
    <w:rsid w:val="00C12106"/>
    <w:rsid w:val="00C15C66"/>
    <w:rsid w:val="00C161A4"/>
    <w:rsid w:val="00C22D90"/>
    <w:rsid w:val="00C24E86"/>
    <w:rsid w:val="00C3161B"/>
    <w:rsid w:val="00C32656"/>
    <w:rsid w:val="00C36439"/>
    <w:rsid w:val="00C3797A"/>
    <w:rsid w:val="00C535C1"/>
    <w:rsid w:val="00C5787C"/>
    <w:rsid w:val="00C66388"/>
    <w:rsid w:val="00C770A8"/>
    <w:rsid w:val="00C82643"/>
    <w:rsid w:val="00C9087A"/>
    <w:rsid w:val="00C90A97"/>
    <w:rsid w:val="00CA02F9"/>
    <w:rsid w:val="00CA1EC5"/>
    <w:rsid w:val="00CA55FE"/>
    <w:rsid w:val="00CB3C5D"/>
    <w:rsid w:val="00CB4B7A"/>
    <w:rsid w:val="00CB7645"/>
    <w:rsid w:val="00CC06DE"/>
    <w:rsid w:val="00CC0E0B"/>
    <w:rsid w:val="00CC0FC6"/>
    <w:rsid w:val="00CC6B50"/>
    <w:rsid w:val="00CE01FC"/>
    <w:rsid w:val="00CE4542"/>
    <w:rsid w:val="00CE4D95"/>
    <w:rsid w:val="00CF2331"/>
    <w:rsid w:val="00D06E69"/>
    <w:rsid w:val="00D20E01"/>
    <w:rsid w:val="00D37393"/>
    <w:rsid w:val="00D404BA"/>
    <w:rsid w:val="00D524C5"/>
    <w:rsid w:val="00D62052"/>
    <w:rsid w:val="00D6699C"/>
    <w:rsid w:val="00DA1A6E"/>
    <w:rsid w:val="00DA491F"/>
    <w:rsid w:val="00DB5275"/>
    <w:rsid w:val="00DD39B6"/>
    <w:rsid w:val="00DE1330"/>
    <w:rsid w:val="00DE385A"/>
    <w:rsid w:val="00DF2F45"/>
    <w:rsid w:val="00E202C9"/>
    <w:rsid w:val="00E25738"/>
    <w:rsid w:val="00E2770A"/>
    <w:rsid w:val="00E4311A"/>
    <w:rsid w:val="00E43A7A"/>
    <w:rsid w:val="00E46A0E"/>
    <w:rsid w:val="00E636D7"/>
    <w:rsid w:val="00E67F74"/>
    <w:rsid w:val="00E917A5"/>
    <w:rsid w:val="00E9309E"/>
    <w:rsid w:val="00E9743D"/>
    <w:rsid w:val="00EB175B"/>
    <w:rsid w:val="00EC1F38"/>
    <w:rsid w:val="00EC3774"/>
    <w:rsid w:val="00EF543F"/>
    <w:rsid w:val="00F008E4"/>
    <w:rsid w:val="00F2511E"/>
    <w:rsid w:val="00F25410"/>
    <w:rsid w:val="00F31B9A"/>
    <w:rsid w:val="00F350FA"/>
    <w:rsid w:val="00F80380"/>
    <w:rsid w:val="00F914D7"/>
    <w:rsid w:val="00F94E56"/>
    <w:rsid w:val="00FB09AA"/>
    <w:rsid w:val="00FB3ED7"/>
    <w:rsid w:val="00FC06DD"/>
    <w:rsid w:val="00FC3836"/>
    <w:rsid w:val="00FC4EAD"/>
    <w:rsid w:val="00FD016F"/>
    <w:rsid w:val="00FD2564"/>
    <w:rsid w:val="00FD6950"/>
    <w:rsid w:val="00FD6C02"/>
    <w:rsid w:val="00FE3FC8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0F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8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8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8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</TotalTime>
  <Pages>1</Pages>
  <Words>415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66</cp:revision>
  <cp:lastPrinted>2022-03-31T15:50:00Z</cp:lastPrinted>
  <dcterms:created xsi:type="dcterms:W3CDTF">2019-12-09T16:24:00Z</dcterms:created>
  <dcterms:modified xsi:type="dcterms:W3CDTF">2022-03-31T17:28:00Z</dcterms:modified>
</cp:coreProperties>
</file>